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bff69630914cd5332b201b2aec020cbd1509d96"/>
    <w:p>
      <w:pPr>
        <w:pStyle w:val="Heading1"/>
      </w:pPr>
      <w:r>
        <w:t xml:space="preserve">Cover Letter for Police Officer Position in United Arab Emirates Dubai</w:t>
      </w:r>
    </w:p>
    <w:p>
      <w:pPr>
        <w:pStyle w:val="FirstParagraph"/>
      </w:pPr>
      <w:r>
        <w:rPr>
          <w:bCs/>
          <w:b/>
        </w:rPr>
        <w:t xml:space="preserve">Dear [Hiring Manager's Name or Department],</w:t>
      </w:r>
    </w:p>
    <w:p>
      <w:pPr>
        <w:pStyle w:val="BodyText"/>
      </w:pPr>
      <w:r>
        <w:t xml:space="preserve">I am writing to express my sincere interest in the Police Officer position within the United Arab Emirates Dubai. As a dedicated and experienced law enforcement professional, I am eager to contribute my skills, integrity, and passion for public service to support the safety and security of one of the world’s most dynamic cities. Dubai’s reputation as a global hub of innovation, culture, and prosperity aligns perfectly with my career aspirations as a Police Officer. I am confident that my background in community policing, crisis management, and commitment to upholding justice will enable me to make meaningful contributions to the UAE’s law enforcement efforts.</w:t>
      </w:r>
    </w:p>
    <w:p>
      <w:pPr>
        <w:pStyle w:val="BodyText"/>
      </w:pPr>
      <w:r>
        <w:t xml:space="preserve">Throughout my career as a Police Officer, I have cultivated a deep understanding of the responsibilities that come with protecting communities and maintaining order. My work has involved everything from routine patrols and traffic enforcement to handling complex investigations and fostering positive relationships with diverse populations. These experiences have equipped me with the adaptability, communication skills, and ethical standards required to thrive in high-pressure environments. I am particularly drawn to Dubai’s unique challenges, where rapid urbanization, a multicultural population, and a focus on modern infrastructure demand a police force that is both forward-thinking and deeply rooted in public trust.</w:t>
      </w:r>
    </w:p>
    <w:p>
      <w:pPr>
        <w:pStyle w:val="BodyText"/>
      </w:pPr>
      <w:r>
        <w:t xml:space="preserve">The United Arab Emirates Dubai stands as a beacon of progress and safety, with its police force consistently recognized for excellence. The Dubai Police have set global benchmarks in technology-driven law enforcement, community engagement, and crime prevention. As a Police Officer, I am inspired by the opportunity to work alongside such a forward-thinking organization. My goal is to leverage my expertise in tactical operations, conflict resolution, and emergency response to support initiatives that enhance public safety while respecting the cultural and social fabric of the UAE. I am especially committed to promoting transparency, accountability, and innovation in policing practices, which are central to Dubai’s vision for a secure and inclusive society.</w:t>
      </w:r>
    </w:p>
    <w:p>
      <w:pPr>
        <w:pStyle w:val="BodyText"/>
      </w:pPr>
      <w:r>
        <w:t xml:space="preserve">What excites me most about this opportunity is the chance to contribute to a city that values its residents and visitors alike. Dubai’s vibrant economy and multicultural identity require a police force that can navigate complex social dynamics while upholding the rule of law. As a Police Officer, I have always prioritized community collaboration, recognizing that trust between law enforcement and the public is essential for effective crime prevention. In my previous roles, I have worked closely with local organizations and residents to address concerns and build stronger relationships. I believe this approach aligns perfectly with Dubai’s mission to create a safe environment where people feel empowered to report issues and engage with their communities.</w:t>
      </w:r>
    </w:p>
    <w:p>
      <w:pPr>
        <w:pStyle w:val="BodyText"/>
      </w:pPr>
      <w:r>
        <w:t xml:space="preserve">My professional journey as a Police Officer has been guided by a steadfast commitment to ethical leadership and service. I have received specialized training in areas such as first aid, crowd control, and digital evidence management, which I believe are critical for modern policing. Additionally, my ability to remain calm under pressure and make quick, informed decisions has been honed through years of hands-on experience in high-stakes situations. These skills will enable me to respond effectively to the unique demands of Dubai’s law enforcement landscape, whether it involves managing large-scale events, investigating cybercrime, or supporting disaster relief efforts.</w:t>
      </w:r>
    </w:p>
    <w:p>
      <w:pPr>
        <w:pStyle w:val="BodyText"/>
      </w:pPr>
      <w:r>
        <w:t xml:space="preserve">The United Arab Emirates Dubai is not just a city; it is a symbol of ambition and resilience. As a Police Officer, I am eager to play a role in safeguarding its future. The UAE’s dedication to innovation and excellence resonates deeply with my personal values, and I am confident that my background in law enforcement will allow me to contribute meaningfully to this mission. I am particularly inspired by the Dubai Police’s emphasis on technology, such as AI-driven crime analysis and smart policing tools, which reflect a commitment to staying ahead of emerging challenges. I look forward to collaborating with colleagues who share this vision and are equally passionate about creating a safer world.</w:t>
      </w:r>
    </w:p>
    <w:p>
      <w:pPr>
        <w:pStyle w:val="BodyText"/>
      </w:pPr>
      <w:r>
        <w:t xml:space="preserve">In addition to my professional qualifications, I bring a strong cultural awareness and respect for the traditions of the UAE. Understanding and respecting local customs is essential for building trust with the community, and I have always made it a priority to educate myself on the values that shape Dubai’s society. This cultural sensitivity, combined with my technical expertise as a Police Officer, will allow me to serve effectively in a city where diversity and unity coexist harmoniously.</w:t>
      </w:r>
    </w:p>
    <w:p>
      <w:pPr>
        <w:pStyle w:val="BodyText"/>
      </w:pPr>
      <w:r>
        <w:t xml:space="preserve">I am enthusiastic about the opportunity to join the United Arab Emirates Dubai’s esteemed police force and contribute to its legacy of excellence. I am confident that my experience, dedication, and passion for public service make me an ideal candidate for this role. Thank you for considering my application. I would be honored to discuss how my skills and vision align with the goals of the Dubai Police in a face-to-face interview.</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United Arab Emirates Dubai</dc:title>
  <dc:creator/>
  <dc:language>en</dc:language>
  <cp:keywords/>
  <dcterms:created xsi:type="dcterms:W3CDTF">2026-07-24T14:40:51Z</dcterms:created>
  <dcterms:modified xsi:type="dcterms:W3CDTF">2026-07-24T14:40:51Z</dcterms:modified>
</cp:coreProperties>
</file>

<file path=docProps/custom.xml><?xml version="1.0" encoding="utf-8"?>
<Properties xmlns="http://schemas.openxmlformats.org/officeDocument/2006/custom-properties" xmlns:vt="http://schemas.openxmlformats.org/officeDocument/2006/docPropsVTypes"/>
</file>